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8</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 could go beyond the temporal boundaries and last longer. This is because the use of foreign goods in many Indigenous societies often go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to before and after a certain foreign presence using the complete archaeological context that contains higher frequencies of time indicators instead of their first appearance in a given layer. This method is reasonable because it allows not only the flexibility of imported goods entering Indigenous societies depending on the agency of local people, but also the application of quantitative analysis to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for each unit, we determined the artificial layer (mostly 10 cm) with indirect colonial impacts in terms of the higher frequency of time indicators representing the European and the Chinese period. Second, we identified the archaeological context (normally consists of 2-3 layers) where the layer belongs to based on the description of soil color, soil texture, and density of potsherds and charcoals. We took into account potsherds and charcoals based on the assumption that larger population can be reflected by dense distribution of potsherds and charcoals, and Kiwulan was the biggest settlement with larger population in 1950</w:t>
      </w:r>
      <w:r>
        <w:t xml:space="preserve"> </w:t>
      </w:r>
      <w:r>
        <w:t xml:space="preserve">(Nakamura 1938: 12)</w:t>
      </w:r>
      <w:r>
        <w:t xml:space="preserve">. Third, we checked if there are radiocarbon ages associated with the context as a cross validation. Since some radiocarbon ages represent long time ranges, we did not consider the ages that cannot provide useful information. Fourth, we explored any post-depositional issues that might affect the deposition of time indicators to ensure an appropriate assignment based on the fieldwork notes and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1</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2-483</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3-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8-528</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1-547</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2-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3-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8-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4-949</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4-919</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4-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2-1052</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6-1059</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9-1051</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5-1151</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2-1221</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3-1258</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3</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5-1264</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2-1525</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8-2082</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s accumulated wealth over time instead of inherited status. Despite the data they used for making inferences are all based on burial contexts, the inferences about Kiwulan social structure ar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to make a better inference to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may be also used in their daily liv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8 21:54:0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P backports        1.1.7    2020-05-13 [?]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5.6    2020-04-20 [2] CRAN (R 4.0.0)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1    2020-04-04 [2] CRAN (R 4.0.0)                     </w:t>
      </w:r>
      <w:r>
        <w:br/>
      </w:r>
      <w:r>
        <w:rPr>
          <w:rStyle w:val="VerbatimChar"/>
        </w:rPr>
        <w:t xml:space="preserve">#&gt;  P generics         0.0.2    2018-11-29 [?] CRAN (R 4.0.0)                     </w:t>
      </w:r>
      <w:r>
        <w:br/>
      </w:r>
      <w:r>
        <w:rPr>
          <w:rStyle w:val="VerbatimChar"/>
        </w:rPr>
        <w:t xml:space="preserve">#&gt;  P ggforce          0.3.1    2019-08-20 [?] CRAN (R 4.0.0)                     </w:t>
      </w:r>
      <w:r>
        <w:br/>
      </w:r>
      <w:r>
        <w:rPr>
          <w:rStyle w:val="VerbatimChar"/>
        </w:rPr>
        <w:t xml:space="preserve">#&gt;  P ggmap            3.0.0    2019-02-05 [?] CRAN (R 4.0.0)                     </w:t>
      </w:r>
      <w:r>
        <w:br/>
      </w:r>
      <w:r>
        <w:rPr>
          <w:rStyle w:val="VerbatimChar"/>
        </w:rPr>
        <w:t xml:space="preserve">#&gt;  P ggplot2        * 3.3.1    2020-05-28 [?]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P htmltools        0.4.0    2019-10-04 [?]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P jsonlite         1.6.1    2020-02-02 [?]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P knitr            1.28     2020-02-06 [?]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 processx         3.4.2    2020-02-09 [?]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P raster         * 3.1-5    2020-04-19 [?] CRAN (R 4.0.0)                     </w:t>
      </w:r>
      <w:r>
        <w:br/>
      </w:r>
      <w:r>
        <w:rPr>
          <w:rStyle w:val="VerbatimChar"/>
        </w:rPr>
        <w:t xml:space="preserve">#&gt;  P Rcpp             1.0.4.6  2020-04-09 [?]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P rmarkdown        2.2      2020-05-31 [?]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P sf             * 0.9-3    2020-05-04 [?]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P tibble         * 3.0.1    2020-04-20 [?]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P units            0.6-6    2020-03-16 [?]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P xfun             0.14     2020-05-20 [?]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c9f1011] 2020-07-08: minor edit and knit</w:t>
      </w:r>
    </w:p>
    <w:p>
      <w:pPr>
        <w:pStyle w:val="FirstParagraph"/>
      </w:pPr>
      <w:r>
        <w:t xml:space="preserve">Word count: 65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9T04:54:17Z</dcterms:created>
  <dcterms:modified xsi:type="dcterms:W3CDTF">2020-07-09T04: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8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